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16104" w14:textId="03FCB223" w:rsidR="00F36A26" w:rsidRDefault="00F36A26" w:rsidP="00F36A26">
      <w:pPr>
        <w:shd w:val="clear" w:color="auto" w:fill="FFFFFF"/>
        <w:spacing w:before="100" w:after="0" w:line="240" w:lineRule="auto"/>
        <w:outlineLvl w:val="1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CV</w:t>
      </w:r>
    </w:p>
    <w:p w14:paraId="10AD6C3F" w14:textId="77777777" w:rsidR="00F36A26" w:rsidRP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36A26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81E72CB" w14:textId="4660C083" w:rsidR="00F36A26" w:rsidRP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21D4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ave Reiter</w:t>
      </w:r>
    </w:p>
    <w:p w14:paraId="7326C1A4" w14:textId="08C635E3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36A26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14:paraId="370E0634" w14:textId="14A33EC1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BORN: 1968, Billings, MT</w:t>
      </w:r>
    </w:p>
    <w:p w14:paraId="298168F6" w14:textId="73DBFC92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ESIDES: Parker, CO</w:t>
      </w:r>
    </w:p>
    <w:p w14:paraId="7171541B" w14:textId="77777777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D002BFB" w14:textId="59755B1C" w:rsidR="00F36A26" w:rsidRP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36A26">
        <w:rPr>
          <w:rFonts w:ascii="Times New Roman" w:eastAsia="Times New Roman" w:hAnsi="Times New Roman" w:cs="Times New Roman"/>
          <w:color w:val="222222"/>
          <w:sz w:val="24"/>
          <w:szCs w:val="24"/>
        </w:rPr>
        <w:t>EDUCA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</w:p>
    <w:p w14:paraId="7AA3F786" w14:textId="20478889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989 Colorado Institute of Art (AA)</w:t>
      </w:r>
    </w:p>
    <w:p w14:paraId="734DAA70" w14:textId="10B5E1C9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00 Phoenix university (MBA)</w:t>
      </w:r>
    </w:p>
    <w:p w14:paraId="2CA39378" w14:textId="1A5D25F5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85E6CC" w14:textId="51A28A07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INUING EDUCATION:</w:t>
      </w:r>
    </w:p>
    <w:p w14:paraId="63961AD0" w14:textId="0F57F7DF" w:rsidR="00F36A26" w:rsidRP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orkshops: Tim Deibler, </w:t>
      </w:r>
      <w:r w:rsidR="00D31957">
        <w:rPr>
          <w:rFonts w:ascii="Times New Roman" w:eastAsia="Times New Roman" w:hAnsi="Times New Roman" w:cs="Times New Roman"/>
          <w:sz w:val="24"/>
          <w:szCs w:val="24"/>
        </w:rPr>
        <w:t xml:space="preserve">Ken Valastro, </w:t>
      </w:r>
      <w:r>
        <w:rPr>
          <w:rFonts w:ascii="Times New Roman" w:eastAsia="Times New Roman" w:hAnsi="Times New Roman" w:cs="Times New Roman"/>
          <w:sz w:val="24"/>
          <w:szCs w:val="24"/>
        </w:rPr>
        <w:t>Jordan Wolfson, Katherine Kehoe, Pet</w:t>
      </w:r>
      <w:r w:rsidR="001D7B6B">
        <w:rPr>
          <w:rFonts w:ascii="Times New Roman" w:eastAsia="Times New Roman" w:hAnsi="Times New Roman" w:cs="Times New Roman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hroth, Zoey Frank, </w:t>
      </w:r>
      <w:r w:rsidR="00D31957">
        <w:rPr>
          <w:rFonts w:ascii="Times New Roman" w:eastAsia="Times New Roman" w:hAnsi="Times New Roman" w:cs="Times New Roman"/>
          <w:sz w:val="24"/>
          <w:szCs w:val="24"/>
        </w:rPr>
        <w:t xml:space="preserve">Stuart Shils, Kevin Weckbach, </w:t>
      </w:r>
    </w:p>
    <w:p w14:paraId="7B122194" w14:textId="752A3D99" w:rsid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36A26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14:paraId="019F146B" w14:textId="77777777" w:rsidR="00F36A26" w:rsidRPr="00F36A26" w:rsidRDefault="00C47C59" w:rsidP="00F36A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3E8D1A3">
          <v:rect id="_x0000_i1025" style="width:0;height:1.5pt" o:hralign="center" o:hrstd="t" o:hr="t" fillcolor="#a0a0a0" stroked="f"/>
        </w:pict>
      </w:r>
    </w:p>
    <w:p w14:paraId="1C82D5CC" w14:textId="344A8ED7" w:rsidR="00EA58C6" w:rsidRDefault="00EA58C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XHIBITIONS / SOLO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14:paraId="2B569E94" w14:textId="57B9DC24" w:rsidR="00EA58C6" w:rsidRDefault="00EA58C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Solo Show, Oz Gallery, Thornton, CO</w:t>
      </w:r>
    </w:p>
    <w:p w14:paraId="103F4645" w14:textId="77777777" w:rsidR="00EA58C6" w:rsidRDefault="00EA58C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91D21A8" w14:textId="4ACC5918" w:rsidR="00F36A26" w:rsidRP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36A26">
        <w:rPr>
          <w:rFonts w:ascii="Times New Roman" w:eastAsia="Times New Roman" w:hAnsi="Times New Roman" w:cs="Times New Roman"/>
          <w:color w:val="222222"/>
          <w:sz w:val="24"/>
          <w:szCs w:val="24"/>
        </w:rPr>
        <w:t>EXHIBITIONS / GROUP</w:t>
      </w:r>
    </w:p>
    <w:p w14:paraId="05F7CC75" w14:textId="31A380EA" w:rsidR="00DC7F0A" w:rsidRDefault="00DC7F0A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20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Small Wonders Show, Southwind Art Gallery, Topeka, KS</w:t>
      </w:r>
    </w:p>
    <w:p w14:paraId="2A60B710" w14:textId="117F7229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ll in the Little Things, Southwind Art Gallery, Topeka, KS</w:t>
      </w:r>
    </w:p>
    <w:p w14:paraId="4D0020B4" w14:textId="7431824D" w:rsidR="00DC7F0A" w:rsidRDefault="00DC7F0A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The Big Tiny Show, The District Gallery, Knoxville, TN</w:t>
      </w:r>
    </w:p>
    <w:p w14:paraId="5FEA7ABB" w14:textId="12AEB696" w:rsidR="00EA58C6" w:rsidRDefault="00EA58C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Tenth Annual Art About Agriculture, Santa Paula Art Museum, Santa Paula, CA</w:t>
      </w:r>
    </w:p>
    <w:p w14:paraId="6F058CCB" w14:textId="7D9533A0" w:rsidR="00DC7F0A" w:rsidRDefault="00DC7F0A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7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State of the Arts, R.G. Endres Gallery, Prairie Village, KS</w:t>
      </w:r>
    </w:p>
    <w:p w14:paraId="3E0D310D" w14:textId="15E7DCA4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oveland National Fine Art Show, Loveland, CO</w:t>
      </w:r>
    </w:p>
    <w:p w14:paraId="4B36C49E" w14:textId="4CFC13EC" w:rsidR="00EA58C6" w:rsidRDefault="00EA58C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Radius Gallery Holiday Show, Radius Gallery, MT</w:t>
      </w:r>
    </w:p>
    <w:p w14:paraId="2A344AB4" w14:textId="26557B79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rt Comes Alive, Cincinnati, OH</w:t>
      </w:r>
    </w:p>
    <w:p w14:paraId="5E0B1440" w14:textId="007279C3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RAHC’s 28</w:t>
      </w:r>
      <w:r w:rsidRPr="00DC7F0A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nual Juried Exhibition, Texarkana, TX</w:t>
      </w:r>
    </w:p>
    <w:p w14:paraId="05923AA1" w14:textId="7CAAC4B2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50</w:t>
      </w:r>
      <w:r w:rsidRPr="00DC7F0A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nual Own An Original, Littleton Museum, Littleton, CO</w:t>
      </w:r>
    </w:p>
    <w:p w14:paraId="6DFF8647" w14:textId="0845DB78" w:rsidR="00EA58C6" w:rsidRDefault="00EA58C6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8</w:t>
      </w:r>
      <w:r w:rsidRPr="00EA58C6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nual Art About Agriculture, Santa Paula Art Museum, Santa Paula, CA</w:t>
      </w:r>
    </w:p>
    <w:p w14:paraId="41726F0C" w14:textId="1DB360B8" w:rsidR="00DC7F0A" w:rsidRDefault="00DC7F0A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5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Lone Tree Arts Expo, Lone Tree Arts Center, Lone Tree, CO</w:t>
      </w:r>
    </w:p>
    <w:p w14:paraId="486CB559" w14:textId="72B4FDFC" w:rsidR="0001799D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ilton Head Biennale, Hilton Head Island, SC</w:t>
      </w:r>
    </w:p>
    <w:p w14:paraId="5C409C35" w14:textId="7DBEBFD1" w:rsidR="00EA58C6" w:rsidRDefault="00EA58C6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e-Tree Exhibition, Steamboat Springs, CO</w:t>
      </w:r>
    </w:p>
    <w:p w14:paraId="7FBEBC92" w14:textId="4723EF85" w:rsidR="00DC7F0A" w:rsidRDefault="00DC7F0A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4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Best Ever Miniature Art Show, Southwind Art Gallery, Topeka, KS</w:t>
      </w:r>
    </w:p>
    <w:p w14:paraId="48A8AF50" w14:textId="63E4FA70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quared</w:t>
      </w:r>
      <w:r w:rsidR="00EA58C6">
        <w:rPr>
          <w:rFonts w:ascii="Times New Roman" w:eastAsia="Times New Roman" w:hAnsi="Times New Roman" w:cs="Times New Roman"/>
          <w:color w:val="222222"/>
          <w:sz w:val="24"/>
          <w:szCs w:val="24"/>
        </w:rPr>
        <w:t>, Orange County Creatives Gallery, Laguna Beach, CA</w:t>
      </w:r>
    </w:p>
    <w:p w14:paraId="63C4740A" w14:textId="3FCAF004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one Tree Art Expo, Lone Tree Arts Center, Lone Tree, CO</w:t>
      </w:r>
    </w:p>
    <w:p w14:paraId="2964A1E1" w14:textId="4E9E9B12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Colorado Art Show, Main Street Fine Art Gallery, Evergreen, CO</w:t>
      </w:r>
    </w:p>
    <w:p w14:paraId="5B6FAA22" w14:textId="6F0E6CE2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wn An Original, Littleton Museum, Littleton, CO</w:t>
      </w:r>
    </w:p>
    <w:p w14:paraId="5CDC69A9" w14:textId="50796049" w:rsidR="0001799D" w:rsidRDefault="0001799D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3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Mixed Media Show, Core New Art Space Gallery, Denver, CO</w:t>
      </w:r>
    </w:p>
    <w:p w14:paraId="0901D594" w14:textId="309846AF" w:rsidR="0001799D" w:rsidRDefault="0001799D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ParallaxAF, SoHo, New York</w:t>
      </w:r>
    </w:p>
    <w:p w14:paraId="2BAC6464" w14:textId="5722D014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is is Colorado, Madden Museum of Art, Greenwood Village, CO</w:t>
      </w:r>
    </w:p>
    <w:p w14:paraId="37FE063D" w14:textId="17DCC342" w:rsidR="0001799D" w:rsidRDefault="0001799D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 w:rsidR="00EA58C6">
        <w:rPr>
          <w:rFonts w:ascii="Times New Roman" w:eastAsia="Times New Roman" w:hAnsi="Times New Roman" w:cs="Times New Roman"/>
          <w:color w:val="222222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1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Lone Tree 10</w:t>
      </w:r>
      <w:r w:rsidRPr="0001799D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nual Art Exhibition, Lone Tree, CO</w:t>
      </w:r>
    </w:p>
    <w:p w14:paraId="613DEBA4" w14:textId="015ABAF6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enver Plein Air Arts Festival, Denver Central Library, Denver, CO</w:t>
      </w:r>
    </w:p>
    <w:p w14:paraId="5D48A578" w14:textId="5F1B6B9A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is is Colorado, Madden Museum of Art, Greenwood Village, CO</w:t>
      </w:r>
    </w:p>
    <w:p w14:paraId="778A04D7" w14:textId="7090AA1C" w:rsidR="00DC7F0A" w:rsidRDefault="00DC7F0A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0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Art About Agriculture, Santa Paula Art Museum, Santa Paula, CA</w:t>
      </w:r>
    </w:p>
    <w:p w14:paraId="13E45880" w14:textId="7392AECB" w:rsidR="0001799D" w:rsidRDefault="0001799D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>2009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Brighton’s Armory Fine Art Show, Brighton, CO</w:t>
      </w:r>
    </w:p>
    <w:p w14:paraId="339B64AF" w14:textId="41538FA3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one Tree 8</w:t>
      </w:r>
      <w:r w:rsidRPr="0001799D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nual Art Exhibition, Lone Tree, CO</w:t>
      </w:r>
    </w:p>
    <w:p w14:paraId="4B07542A" w14:textId="53A4F567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icolaysen Art Museum Rocky Mountain Invitational, Casper, WY</w:t>
      </w:r>
    </w:p>
    <w:p w14:paraId="19DAB51E" w14:textId="0D0C5864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ines Into Shapes, Art Center of Estes Park, CO</w:t>
      </w:r>
    </w:p>
    <w:p w14:paraId="5432A207" w14:textId="0D176878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ll Colorado Show, Curtis Arts &amp; Humanities Center, Greenwood Village, CO</w:t>
      </w:r>
    </w:p>
    <w:p w14:paraId="6DABCF90" w14:textId="22B350E2" w:rsidR="0001799D" w:rsidRDefault="0001799D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08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13</w:t>
      </w:r>
      <w:r w:rsidRPr="0001799D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nual Artists of Colorado State Exhibit, Standing Sun Fine Art Gallery, Denver, CO</w:t>
      </w:r>
    </w:p>
    <w:p w14:paraId="64BB4AE5" w14:textId="1CBD59F0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Art’s Place, Denver, CO</w:t>
      </w:r>
    </w:p>
    <w:p w14:paraId="72D5EA95" w14:textId="7D06F3B6" w:rsidR="0001799D" w:rsidRDefault="0001799D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Nature of Colorado, The Wildlife Experience Museum, Lone Tree, CO</w:t>
      </w:r>
    </w:p>
    <w:p w14:paraId="433A2844" w14:textId="689555DD" w:rsidR="00D31957" w:rsidRDefault="00D31957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07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="0001799D">
        <w:rPr>
          <w:rFonts w:ascii="Times New Roman" w:eastAsia="Times New Roman" w:hAnsi="Times New Roman" w:cs="Times New Roman"/>
          <w:color w:val="222222"/>
          <w:sz w:val="24"/>
          <w:szCs w:val="24"/>
        </w:rPr>
        <w:t>High Plein Air Arts Festival, Byers-Evans House Museum, Denver, CO</w:t>
      </w:r>
    </w:p>
    <w:p w14:paraId="440BFCB7" w14:textId="02BA253C" w:rsidR="00DC7F0A" w:rsidRDefault="00DC7F0A" w:rsidP="00EA58C6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andscapes, Sellars Project Space, Denver, CO</w:t>
      </w:r>
    </w:p>
    <w:p w14:paraId="6FB70E38" w14:textId="11E82D2C" w:rsidR="00D31957" w:rsidRDefault="00D31957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319AF41" w14:textId="03E8F0A7" w:rsidR="00BA2FF6" w:rsidRDefault="00BA2FF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UBLIC ART &amp; CORPORATE PURCHASES</w:t>
      </w:r>
    </w:p>
    <w:p w14:paraId="74ED1183" w14:textId="336A3B17" w:rsidR="00C47C59" w:rsidRDefault="00C47C59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21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Grange Hall, Greenwood Village, CO</w:t>
      </w:r>
    </w:p>
    <w:p w14:paraId="32B58001" w14:textId="7DAD1AE0" w:rsidR="00BA2FF6" w:rsidRDefault="00BA2FF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5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 xml:space="preserve">City of Thornton </w:t>
      </w:r>
    </w:p>
    <w:p w14:paraId="1A64F6BC" w14:textId="00F784FD" w:rsidR="00BA2FF6" w:rsidRDefault="00BA2FF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0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Parker Adventist Hospital, worked with sculptor Victoria Parsons to create a memorial bas-relief sculpture installed on the main floor</w:t>
      </w:r>
    </w:p>
    <w:p w14:paraId="6596B1EC" w14:textId="77777777" w:rsidR="00BA2FF6" w:rsidRDefault="00BA2FF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FA52317" w14:textId="77777777" w:rsidR="00F36A26" w:rsidRP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36A26">
        <w:rPr>
          <w:rFonts w:ascii="Times New Roman" w:eastAsia="Times New Roman" w:hAnsi="Times New Roman" w:cs="Times New Roman"/>
          <w:color w:val="222222"/>
          <w:sz w:val="24"/>
          <w:szCs w:val="24"/>
        </w:rPr>
        <w:t>FAIR BOOTHS</w:t>
      </w:r>
    </w:p>
    <w:p w14:paraId="5E64838C" w14:textId="007BC948" w:rsidR="00BA2FF6" w:rsidRPr="00F36A26" w:rsidRDefault="00F36A26" w:rsidP="00F36A2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F36A26">
        <w:rPr>
          <w:rFonts w:ascii="Arial" w:eastAsia="Times New Roman" w:hAnsi="Arial" w:cs="Arial"/>
          <w:color w:val="222222"/>
        </w:rPr>
        <w:t> </w:t>
      </w:r>
    </w:p>
    <w:p w14:paraId="2AFF5075" w14:textId="4F17AEC6" w:rsidR="00BA2FF6" w:rsidRDefault="000615E1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ELECTED </w:t>
      </w:r>
      <w:r w:rsidR="00BA2FF6">
        <w:rPr>
          <w:rFonts w:ascii="Times New Roman" w:eastAsia="Times New Roman" w:hAnsi="Times New Roman" w:cs="Times New Roman"/>
          <w:color w:val="222222"/>
          <w:sz w:val="24"/>
          <w:szCs w:val="24"/>
        </w:rPr>
        <w:t>AWARDS</w:t>
      </w:r>
    </w:p>
    <w:p w14:paraId="54FF095C" w14:textId="0CE8B32D" w:rsidR="00BA2FF6" w:rsidRDefault="00BA2FF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5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Finalist Impressionism Landscape International Competition</w:t>
      </w:r>
    </w:p>
    <w:p w14:paraId="17C2561A" w14:textId="79E15822" w:rsidR="00BA2FF6" w:rsidRDefault="00BA2FF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5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1</w:t>
      </w:r>
      <w:r w:rsidRPr="00BA2FF6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lace Mixed Media Show, Lone Tree Art Expo, Lone Tree, CO</w:t>
      </w:r>
    </w:p>
    <w:p w14:paraId="1A28B0C4" w14:textId="123BB603" w:rsidR="00BA2FF6" w:rsidRDefault="00BA2FF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014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>Best of Show, Colorado Art Festival, Castle Rock, CO</w:t>
      </w:r>
    </w:p>
    <w:p w14:paraId="53422144" w14:textId="77777777" w:rsidR="00321D43" w:rsidRDefault="00321D43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7BB7129" w14:textId="562E8F73" w:rsidR="00F36A26" w:rsidRPr="00F36A26" w:rsidRDefault="00F36A26" w:rsidP="00F36A2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36A26">
        <w:rPr>
          <w:rFonts w:ascii="Times New Roman" w:eastAsia="Times New Roman" w:hAnsi="Times New Roman" w:cs="Times New Roman"/>
          <w:color w:val="222222"/>
          <w:sz w:val="24"/>
          <w:szCs w:val="24"/>
        </w:rPr>
        <w:t>SELECTED COLLECTIONS</w:t>
      </w:r>
    </w:p>
    <w:p w14:paraId="1323080F" w14:textId="77777777" w:rsidR="00514560" w:rsidRDefault="00514560"/>
    <w:sectPr w:rsidR="005145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5A5E08"/>
    <w:multiLevelType w:val="hybridMultilevel"/>
    <w:tmpl w:val="B43CF82E"/>
    <w:lvl w:ilvl="0" w:tplc="8F2047F2">
      <w:start w:val="1"/>
      <w:numFmt w:val="bullet"/>
      <w:pStyle w:val="ListBullet"/>
      <w:lvlText w:val="•"/>
      <w:lvlJc w:val="left"/>
      <w:pPr>
        <w:ind w:left="360" w:hanging="360"/>
      </w:pPr>
      <w:rPr>
        <w:rFonts w:ascii="Bell MT" w:hAnsi="Bell M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TI0NbG0tDQ3NjdW0lEKTi0uzszPAykwqgUATPtgxSwAAAA="/>
  </w:docVars>
  <w:rsids>
    <w:rsidRoot w:val="00F36A26"/>
    <w:rsid w:val="0001799D"/>
    <w:rsid w:val="000615E1"/>
    <w:rsid w:val="001D7B6B"/>
    <w:rsid w:val="00321D43"/>
    <w:rsid w:val="00514560"/>
    <w:rsid w:val="0080732A"/>
    <w:rsid w:val="00BA2FF6"/>
    <w:rsid w:val="00BC7E0B"/>
    <w:rsid w:val="00C47C59"/>
    <w:rsid w:val="00D31957"/>
    <w:rsid w:val="00DC7F0A"/>
    <w:rsid w:val="00EA58C6"/>
    <w:rsid w:val="00F36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70418F5"/>
  <w15:chartTrackingRefBased/>
  <w15:docId w15:val="{C5F8DDCF-7E30-4FAD-A819-027DA9C4E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36A2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36A2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36A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Bullet">
    <w:name w:val="List Bullet"/>
    <w:basedOn w:val="Normal"/>
    <w:rsid w:val="00F36A26"/>
    <w:pPr>
      <w:numPr>
        <w:numId w:val="1"/>
      </w:numPr>
      <w:tabs>
        <w:tab w:val="left" w:pos="180"/>
      </w:tabs>
      <w:spacing w:before="40" w:after="40" w:line="300" w:lineRule="auto"/>
      <w:ind w:left="187" w:hanging="187"/>
    </w:pPr>
    <w:rPr>
      <w:rFonts w:ascii="Bell MT" w:eastAsia="Times New Roman" w:hAnsi="Bell MT" w:cs="Times New Roman"/>
    </w:rPr>
  </w:style>
  <w:style w:type="paragraph" w:styleId="Date">
    <w:name w:val="Date"/>
    <w:basedOn w:val="Normal"/>
    <w:next w:val="Normal"/>
    <w:link w:val="DateChar"/>
    <w:rsid w:val="00F36A26"/>
    <w:pPr>
      <w:spacing w:before="40" w:after="40" w:line="300" w:lineRule="auto"/>
      <w:jc w:val="right"/>
    </w:pPr>
    <w:rPr>
      <w:rFonts w:ascii="Bell MT" w:eastAsia="Times New Roman" w:hAnsi="Bell MT" w:cs="Times New Roman"/>
    </w:rPr>
  </w:style>
  <w:style w:type="character" w:customStyle="1" w:styleId="DateChar">
    <w:name w:val="Date Char"/>
    <w:basedOn w:val="DefaultParagraphFont"/>
    <w:link w:val="Date"/>
    <w:rsid w:val="00F36A26"/>
    <w:rPr>
      <w:rFonts w:ascii="Bell MT" w:eastAsia="Times New Roman" w:hAnsi="Bell MT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2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Reiter</dc:creator>
  <cp:keywords/>
  <dc:description/>
  <cp:lastModifiedBy>Dave Reiter</cp:lastModifiedBy>
  <cp:revision>6</cp:revision>
  <dcterms:created xsi:type="dcterms:W3CDTF">2021-02-10T20:28:00Z</dcterms:created>
  <dcterms:modified xsi:type="dcterms:W3CDTF">2021-12-09T16:21:00Z</dcterms:modified>
</cp:coreProperties>
</file>